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71F5E" w14:textId="6D0235BE" w:rsidR="00561E48" w:rsidRDefault="00561E48">
      <w:r>
        <w:t>Emsculpt.page.sophia.mz</w:t>
      </w:r>
    </w:p>
    <w:p w14:paraId="351204EA" w14:textId="7EF98815" w:rsidR="00C753F4" w:rsidRDefault="00C753F4">
      <w:r>
        <w:t>/</w:t>
      </w:r>
      <w:proofErr w:type="spellStart"/>
      <w:r>
        <w:t>emsculpt</w:t>
      </w:r>
      <w:proofErr w:type="spellEnd"/>
      <w:r>
        <w:t>-</w:t>
      </w:r>
      <w:r w:rsidR="00CB3D9C">
        <w:t>S</w:t>
      </w:r>
      <w:r>
        <w:t>udbury</w:t>
      </w:r>
    </w:p>
    <w:p w14:paraId="7F116400" w14:textId="717C972F" w:rsidR="00C753F4" w:rsidRDefault="00C753F4">
      <w:r>
        <w:t xml:space="preserve">Kw </w:t>
      </w:r>
      <w:r w:rsidR="005A13B9">
        <w:t>Emsculpt</w:t>
      </w:r>
    </w:p>
    <w:p w14:paraId="1F4F539E" w14:textId="650BBE11" w:rsidR="00C753F4" w:rsidRDefault="00C753F4">
      <w:r>
        <w:t>META:</w:t>
      </w:r>
      <w:r w:rsidR="002931CA">
        <w:t xml:space="preserve"> Emsculpt is a muscle</w:t>
      </w:r>
      <w:r w:rsidR="00CB3D9C">
        <w:t>-</w:t>
      </w:r>
      <w:r w:rsidR="002931CA">
        <w:t xml:space="preserve">building treatment that </w:t>
      </w:r>
      <w:r w:rsidR="005A13B9">
        <w:t>induces</w:t>
      </w:r>
      <w:r w:rsidR="002931CA">
        <w:t xml:space="preserve"> contractions to strengthen the core and define the abs, buttocks, arms, &amp; legs while reducing fat.</w:t>
      </w:r>
    </w:p>
    <w:p w14:paraId="5118F298" w14:textId="571045EA" w:rsidR="002931CA" w:rsidRDefault="002931CA">
      <w:r>
        <w:t>EMSCULPT | GET A SLIM, STRONG PHYSIQUE | SUDBURY</w:t>
      </w:r>
    </w:p>
    <w:p w14:paraId="13B61FFF" w14:textId="193D96AC" w:rsidR="00C753F4" w:rsidRDefault="00C753F4" w:rsidP="00C753F4">
      <w:r>
        <w:t xml:space="preserve">Secure a stronger, more sculpted physique with Emsculpt. The new body contouring treatment is the first of </w:t>
      </w:r>
      <w:r w:rsidR="005A13B9">
        <w:t>its</w:t>
      </w:r>
      <w:r>
        <w:t xml:space="preserve"> kind. Emsculpt</w:t>
      </w:r>
      <w:r w:rsidR="002931CA">
        <w:t xml:space="preserve"> employs HIFEM energy to safe</w:t>
      </w:r>
      <w:r w:rsidR="00C07EA8">
        <w:t>ly</w:t>
      </w:r>
      <w:r w:rsidR="002931CA">
        <w:t xml:space="preserve"> and effectively shape a stronger, slimmer body.</w:t>
      </w:r>
      <w:r>
        <w:t xml:space="preserve"> </w:t>
      </w:r>
      <w:r w:rsidR="002931CA">
        <w:t xml:space="preserve">Simply put, Emsculpt </w:t>
      </w:r>
      <w:r>
        <w:t xml:space="preserve">reduces fat to build muscle. </w:t>
      </w:r>
      <w:r w:rsidR="002931CA">
        <w:t xml:space="preserve">Results include a stronger core, chiseled abs, toned thighs, developed arms, and firm, lifted buttocks. </w:t>
      </w:r>
    </w:p>
    <w:p w14:paraId="1A5F5270" w14:textId="61247594" w:rsidR="002931CA" w:rsidRDefault="002931CA" w:rsidP="002931CA">
      <w:r>
        <w:t>BENEFITS</w:t>
      </w:r>
    </w:p>
    <w:p w14:paraId="4EBF8BC0" w14:textId="301A3309" w:rsidR="002931CA" w:rsidRDefault="002931CA" w:rsidP="002931CA">
      <w:pPr>
        <w:pStyle w:val="ListParagraph"/>
        <w:numPr>
          <w:ilvl w:val="0"/>
          <w:numId w:val="1"/>
        </w:numPr>
      </w:pPr>
      <w:r>
        <w:t>FDA cleared</w:t>
      </w:r>
    </w:p>
    <w:p w14:paraId="7824B5E9" w14:textId="7CB90BAB" w:rsidR="002931CA" w:rsidRDefault="002931CA" w:rsidP="002931CA">
      <w:pPr>
        <w:pStyle w:val="ListParagraph"/>
        <w:numPr>
          <w:ilvl w:val="0"/>
          <w:numId w:val="1"/>
        </w:numPr>
      </w:pPr>
      <w:r>
        <w:t>Safe and Effective</w:t>
      </w:r>
    </w:p>
    <w:p w14:paraId="62018F96" w14:textId="2FF69CB1" w:rsidR="002931CA" w:rsidRDefault="002931CA" w:rsidP="002931CA">
      <w:pPr>
        <w:pStyle w:val="ListParagraph"/>
        <w:numPr>
          <w:ilvl w:val="0"/>
          <w:numId w:val="1"/>
        </w:numPr>
      </w:pPr>
      <w:r>
        <w:t>Painless and no downtime</w:t>
      </w:r>
    </w:p>
    <w:p w14:paraId="22E5F4EA" w14:textId="165EC944" w:rsidR="002931CA" w:rsidRDefault="002931CA" w:rsidP="002931CA">
      <w:pPr>
        <w:pStyle w:val="ListParagraph"/>
        <w:numPr>
          <w:ilvl w:val="0"/>
          <w:numId w:val="1"/>
        </w:numPr>
      </w:pPr>
      <w:r>
        <w:t>Strengthen your core</w:t>
      </w:r>
    </w:p>
    <w:p w14:paraId="7D2DD7BC" w14:textId="55940228" w:rsidR="002931CA" w:rsidRDefault="002931CA" w:rsidP="002931CA">
      <w:pPr>
        <w:pStyle w:val="ListParagraph"/>
        <w:numPr>
          <w:ilvl w:val="0"/>
          <w:numId w:val="1"/>
        </w:numPr>
      </w:pPr>
      <w:r>
        <w:t>Build, strengthen, tone muscle</w:t>
      </w:r>
    </w:p>
    <w:p w14:paraId="2A239179" w14:textId="57CDCE29" w:rsidR="002931CA" w:rsidRDefault="002931CA" w:rsidP="002931CA">
      <w:pPr>
        <w:pStyle w:val="ListParagraph"/>
        <w:numPr>
          <w:ilvl w:val="0"/>
          <w:numId w:val="1"/>
        </w:numPr>
      </w:pPr>
      <w:r>
        <w:t>Reduce fat</w:t>
      </w:r>
    </w:p>
    <w:p w14:paraId="0D6AE452" w14:textId="532DDCEF" w:rsidR="002931CA" w:rsidRDefault="002931CA" w:rsidP="002931CA">
      <w:pPr>
        <w:pStyle w:val="ListParagraph"/>
        <w:numPr>
          <w:ilvl w:val="0"/>
          <w:numId w:val="1"/>
        </w:numPr>
      </w:pPr>
      <w:r>
        <w:t>30-minute treatments</w:t>
      </w:r>
    </w:p>
    <w:p w14:paraId="2181B16A" w14:textId="368B4E0A" w:rsidR="002931CA" w:rsidRDefault="002931CA" w:rsidP="002931CA">
      <w:pPr>
        <w:pStyle w:val="ListParagraph"/>
        <w:numPr>
          <w:ilvl w:val="0"/>
          <w:numId w:val="1"/>
        </w:numPr>
      </w:pPr>
      <w:r>
        <w:t>Natural</w:t>
      </w:r>
      <w:r w:rsidR="00CB3D9C">
        <w:t>-</w:t>
      </w:r>
      <w:r>
        <w:t>looking results</w:t>
      </w:r>
    </w:p>
    <w:p w14:paraId="432F772D" w14:textId="724C68C1" w:rsidR="002931CA" w:rsidRDefault="002931CA" w:rsidP="00C753F4">
      <w:r>
        <w:t>Emsculpt Before and After*</w:t>
      </w:r>
    </w:p>
    <w:p w14:paraId="785BB270" w14:textId="3046C391" w:rsidR="002931CA" w:rsidRDefault="002931CA" w:rsidP="00C753F4">
      <w:r>
        <w:t>These Emsculpt before and after images</w:t>
      </w:r>
      <w:r w:rsidR="00CB3D9C">
        <w:t>,</w:t>
      </w:r>
      <w:r>
        <w:t xml:space="preserve"> depict actual patients and display </w:t>
      </w:r>
      <w:r w:rsidR="00CB3D9C">
        <w:t>actual</w:t>
      </w:r>
      <w:r>
        <w:t xml:space="preserve"> results. Nevertheless, results may </w:t>
      </w:r>
      <w:r w:rsidR="005A13B9">
        <w:t>vary. *</w:t>
      </w:r>
    </w:p>
    <w:p w14:paraId="7716FA49" w14:textId="3F28EADB" w:rsidR="004A4F1F" w:rsidRDefault="004A4F1F">
      <w:r>
        <w:t>HOW IT WORKS</w:t>
      </w:r>
    </w:p>
    <w:p w14:paraId="1FC6A47C" w14:textId="0702A0B2" w:rsidR="004A4F1F" w:rsidRDefault="008F544C">
      <w:r>
        <w:t xml:space="preserve">Em Sculpt, also known as M Sculpt, is the latest generation of body shaping. </w:t>
      </w:r>
      <w:r w:rsidR="004A4F1F">
        <w:t xml:space="preserve">To appreciate </w:t>
      </w:r>
      <w:r w:rsidR="00C07EA8">
        <w:t>its</w:t>
      </w:r>
      <w:r w:rsidR="004A4F1F">
        <w:t xml:space="preserve"> innovative technology</w:t>
      </w:r>
      <w:r w:rsidR="00C07EA8">
        <w:t xml:space="preserve">, </w:t>
      </w:r>
      <w:r w:rsidR="004A4F1F">
        <w:t>it is helpful to understand the basics of muscle development.</w:t>
      </w:r>
    </w:p>
    <w:p w14:paraId="21B3F920" w14:textId="77777777" w:rsidR="004A4F1F" w:rsidRPr="004A4F1F" w:rsidRDefault="004A4F1F" w:rsidP="004A4F1F">
      <w:pPr>
        <w:rPr>
          <w:b/>
          <w:bCs/>
        </w:rPr>
      </w:pPr>
      <w:r w:rsidRPr="004A4F1F">
        <w:rPr>
          <w:b/>
          <w:bCs/>
        </w:rPr>
        <w:t>Supramaximal Muscle Contractions</w:t>
      </w:r>
    </w:p>
    <w:p w14:paraId="1068F813" w14:textId="6B5D2F8B" w:rsidR="004A4F1F" w:rsidRDefault="004A4F1F" w:rsidP="004A4F1F">
      <w:r>
        <w:t xml:space="preserve">Muscle development (hypertrophy) occurs in two phases: stimulation and repair. When a muscle is stimulated, </w:t>
      </w:r>
      <w:r w:rsidR="005A13B9">
        <w:t>its</w:t>
      </w:r>
      <w:r>
        <w:t xml:space="preserve"> contracts, tightening and becoming shorter. The contraction places tension on muscle fibers.  Tension creates microscopic tears, causing the fibers to break down. This completes the stimulation phase and </w:t>
      </w:r>
      <w:r w:rsidR="005A13B9">
        <w:t>initiates</w:t>
      </w:r>
      <w:r>
        <w:t xml:space="preserve"> the repair stage of </w:t>
      </w:r>
      <w:r w:rsidR="005A13B9">
        <w:t>muscular</w:t>
      </w:r>
      <w:r>
        <w:t xml:space="preserve"> </w:t>
      </w:r>
      <w:r w:rsidR="005A13B9">
        <w:t>hypertrophy</w:t>
      </w:r>
      <w:r>
        <w:t xml:space="preserve">. </w:t>
      </w:r>
      <w:r w:rsidRPr="002931CA">
        <w:rPr>
          <w:vertAlign w:val="superscript"/>
        </w:rPr>
        <w:t>1</w:t>
      </w:r>
    </w:p>
    <w:p w14:paraId="2601B444" w14:textId="6F3FA67A" w:rsidR="004A4F1F" w:rsidRDefault="004A4F1F" w:rsidP="004A4F1F">
      <w:r>
        <w:t xml:space="preserve">In response to the damaged fibers, the body synthesizes more proteins. These proteins repair the tears and make the </w:t>
      </w:r>
      <w:r w:rsidR="00CB3D9C">
        <w:t>tissue</w:t>
      </w:r>
      <w:r>
        <w:t>s grow bigger</w:t>
      </w:r>
      <w:r w:rsidR="00C07EA8">
        <w:t>. This results in a stronger, firmer muscle.</w:t>
      </w:r>
    </w:p>
    <w:p w14:paraId="2A6D537F" w14:textId="7FDBD6FF" w:rsidR="004A4F1F" w:rsidRDefault="004A4F1F" w:rsidP="004A4F1F">
      <w:r>
        <w:t>Strength training exercises, like crunches</w:t>
      </w:r>
      <w:r w:rsidR="00CB3D9C">
        <w:t>,</w:t>
      </w:r>
      <w:r w:rsidR="00C07EA8">
        <w:t xml:space="preserve"> </w:t>
      </w:r>
      <w:r>
        <w:t>stimulate the muscles by forcing them to contract and relax. The act of contracting the muscle, then relax</w:t>
      </w:r>
      <w:r w:rsidR="00C07EA8">
        <w:t>ing</w:t>
      </w:r>
      <w:r>
        <w:t xml:space="preserve"> it, is considered one rep, or one crunch, for example. </w:t>
      </w:r>
    </w:p>
    <w:p w14:paraId="3AC48F23" w14:textId="77777777" w:rsidR="004A4F1F" w:rsidRDefault="004A4F1F"/>
    <w:p w14:paraId="22729877" w14:textId="5CC26F2D" w:rsidR="00AA098D" w:rsidRPr="004A4F1F" w:rsidRDefault="00534689">
      <w:pPr>
        <w:rPr>
          <w:b/>
          <w:bCs/>
        </w:rPr>
      </w:pPr>
      <w:r w:rsidRPr="004A4F1F">
        <w:rPr>
          <w:b/>
          <w:bCs/>
        </w:rPr>
        <w:lastRenderedPageBreak/>
        <w:t>Building Muscle with Em Sculpt</w:t>
      </w:r>
      <w:bookmarkStart w:id="0" w:name="_GoBack"/>
      <w:bookmarkEnd w:id="0"/>
    </w:p>
    <w:p w14:paraId="3E3A5ACA" w14:textId="24450786" w:rsidR="00D457A2" w:rsidRDefault="00D457A2">
      <w:r>
        <w:t>Em</w:t>
      </w:r>
      <w:r w:rsidR="00A0235B">
        <w:t xml:space="preserve"> S</w:t>
      </w:r>
      <w:r>
        <w:t>culpt, or M Sculpt, follows the basic principle of muscle building. Using Highly Focused Intense Electromagnetic (HIFEM) energy, Em</w:t>
      </w:r>
      <w:r w:rsidR="00A0235B">
        <w:t xml:space="preserve"> S</w:t>
      </w:r>
      <w:r>
        <w:t>culpt stimulates muscle tissue</w:t>
      </w:r>
      <w:r w:rsidR="002931CA">
        <w:t>s</w:t>
      </w:r>
      <w:r>
        <w:t xml:space="preserve"> to contract. However, unlike manual strength training, Em</w:t>
      </w:r>
      <w:r w:rsidR="00A0235B">
        <w:t xml:space="preserve"> S</w:t>
      </w:r>
      <w:r>
        <w:t xml:space="preserve">culpt stimulates </w:t>
      </w:r>
      <w:r w:rsidR="00A0235B">
        <w:t xml:space="preserve">a much more powerful type of contraction, known as </w:t>
      </w:r>
      <w:r w:rsidR="00C07EA8">
        <w:t xml:space="preserve">a </w:t>
      </w:r>
      <w:r w:rsidR="005A13B9">
        <w:t>supramaximal</w:t>
      </w:r>
      <w:r w:rsidR="00A0235B">
        <w:t xml:space="preserve"> contraction. “Supra” means “more than” or “beyond.” “Maximal” means “the maximum” or “what’s possible.” </w:t>
      </w:r>
      <w:r w:rsidR="002931CA" w:rsidRPr="002931CA">
        <w:rPr>
          <w:vertAlign w:val="superscript"/>
        </w:rPr>
        <w:t>1</w:t>
      </w:r>
    </w:p>
    <w:p w14:paraId="2BB62319" w14:textId="77777777" w:rsidR="006170D3" w:rsidRDefault="00A0235B">
      <w:r>
        <w:t>Each Em Sculpt treatment lasts 30 minutes</w:t>
      </w:r>
      <w:r w:rsidR="006170D3">
        <w:t xml:space="preserve"> </w:t>
      </w:r>
      <w:r>
        <w:t xml:space="preserve">but stimulates 20,000 supramaximal contractions. Imagine how long it would take you to perform 20,000 crunches! This is the type of muscle workout you receive with Em Sculpt. </w:t>
      </w:r>
    </w:p>
    <w:p w14:paraId="3FD2F7F3" w14:textId="39E7B1A0" w:rsidR="00A0235B" w:rsidRDefault="006170D3">
      <w:r>
        <w:t>To appreciate the superhuman workout Em Sculpt performs on your muscles, consider this:</w:t>
      </w:r>
      <w:r w:rsidR="00A0235B">
        <w:t xml:space="preserve"> a single treatment on the arms stimulates the equivalent of 20,000 bicep curls. Targeting the legs is like performing 20,000 lunges. Targeting the buttocks compares to 20,000 squats.</w:t>
      </w:r>
      <w:r w:rsidR="00A0235B" w:rsidRPr="002931CA">
        <w:rPr>
          <w:vertAlign w:val="superscript"/>
        </w:rPr>
        <w:t xml:space="preserve"> </w:t>
      </w:r>
      <w:r w:rsidR="002931CA" w:rsidRPr="002931CA">
        <w:rPr>
          <w:vertAlign w:val="superscript"/>
        </w:rPr>
        <w:t>2</w:t>
      </w:r>
    </w:p>
    <w:p w14:paraId="18E5BA33" w14:textId="6EE911C4" w:rsidR="00534689" w:rsidRPr="004A4F1F" w:rsidRDefault="00534689">
      <w:pPr>
        <w:rPr>
          <w:b/>
          <w:bCs/>
        </w:rPr>
      </w:pPr>
      <w:r w:rsidRPr="004A4F1F">
        <w:rPr>
          <w:b/>
          <w:bCs/>
        </w:rPr>
        <w:t>Reducing Fat with Em Sculpt</w:t>
      </w:r>
    </w:p>
    <w:p w14:paraId="7E5B7579" w14:textId="333E80B1" w:rsidR="00534689" w:rsidRDefault="00534689">
      <w:r>
        <w:t xml:space="preserve">The biological process of building muscle requires a lot of energy. To fuel the repair process after an Em Sculpt treatment, the body metabolizes nearby fat cells. This process is known as lipolysis (“lipo” means fat cells” and “lysis” refers to the breakdown and processing of </w:t>
      </w:r>
      <w:r w:rsidR="006170D3">
        <w:t xml:space="preserve">the </w:t>
      </w:r>
      <w:r>
        <w:t>cell.)</w:t>
      </w:r>
      <w:r w:rsidR="006170D3">
        <w:t xml:space="preserve"> This</w:t>
      </w:r>
      <w:r>
        <w:t xml:space="preserve"> leads to a significant reduction in fat.</w:t>
      </w:r>
    </w:p>
    <w:p w14:paraId="4C1A46FF" w14:textId="41461F74" w:rsidR="00534689" w:rsidRDefault="00534689">
      <w:pPr>
        <w:rPr>
          <w:vertAlign w:val="superscript"/>
        </w:rPr>
      </w:pPr>
      <w:r>
        <w:t>By reducing fat and replacing it with muscle, Em Sculpt transforms your appearance with a stronger, slimmer, more sculpted physique.</w:t>
      </w:r>
      <w:r w:rsidR="002931CA">
        <w:t xml:space="preserve"> </w:t>
      </w:r>
      <w:r w:rsidR="002931CA" w:rsidRPr="002931CA">
        <w:rPr>
          <w:vertAlign w:val="superscript"/>
        </w:rPr>
        <w:t>1</w:t>
      </w:r>
    </w:p>
    <w:p w14:paraId="3A316C06" w14:textId="458065CC" w:rsidR="008F544C" w:rsidRDefault="008F544C">
      <w:r>
        <w:t>EMSCULPT REVIEWS from CLINICAL STUDIES</w:t>
      </w:r>
    </w:p>
    <w:p w14:paraId="1832895F" w14:textId="0857FC56" w:rsidR="008F544C" w:rsidRDefault="008F544C">
      <w:r>
        <w:t>Scientific Emsculpt reviews come from clinical data and extensive testing. The findings show:</w:t>
      </w:r>
    </w:p>
    <w:p w14:paraId="3C16B542" w14:textId="6E715342" w:rsidR="008F544C" w:rsidRPr="008F544C" w:rsidRDefault="008F544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sidRPr="008F544C">
        <w:rPr>
          <w:rFonts w:ascii="Calibri" w:eastAsia="Times New Roman" w:hAnsi="Calibri" w:cs="Calibri"/>
          <w:b/>
          <w:bCs/>
          <w:color w:val="222222"/>
        </w:rPr>
        <w:t>Reduction in belly fat by 27%</w:t>
      </w:r>
    </w:p>
    <w:p w14:paraId="0C93F3F4" w14:textId="6BDDB390" w:rsidR="008F544C" w:rsidRPr="008F544C" w:rsidRDefault="00CB3D9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Pr>
          <w:rFonts w:ascii="Calibri" w:eastAsia="Times New Roman" w:hAnsi="Calibri" w:cs="Calibri"/>
          <w:b/>
          <w:bCs/>
          <w:color w:val="222222"/>
        </w:rPr>
        <w:t>A d</w:t>
      </w:r>
      <w:r w:rsidR="008F544C" w:rsidRPr="008F544C">
        <w:rPr>
          <w:rFonts w:ascii="Calibri" w:eastAsia="Times New Roman" w:hAnsi="Calibri" w:cs="Calibri"/>
          <w:b/>
          <w:bCs/>
          <w:color w:val="222222"/>
        </w:rPr>
        <w:t>ecrease in waist circumference of 4.4 cm (about 2 inches)</w:t>
      </w:r>
    </w:p>
    <w:p w14:paraId="79871C81" w14:textId="783205D9" w:rsidR="008F544C" w:rsidRPr="008F544C" w:rsidRDefault="008F544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sidRPr="008F544C">
        <w:rPr>
          <w:rFonts w:ascii="Calibri" w:eastAsia="Times New Roman" w:hAnsi="Calibri" w:cs="Calibri"/>
          <w:b/>
          <w:bCs/>
          <w:color w:val="222222"/>
        </w:rPr>
        <w:t>Increase in muscle mass by 19%</w:t>
      </w:r>
    </w:p>
    <w:p w14:paraId="32173ECF" w14:textId="5735220E" w:rsidR="008F544C" w:rsidRPr="008F544C" w:rsidRDefault="008F544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sidRPr="008F544C">
        <w:rPr>
          <w:rFonts w:ascii="Calibri" w:eastAsia="Times New Roman" w:hAnsi="Calibri" w:cs="Calibri"/>
          <w:b/>
          <w:bCs/>
          <w:color w:val="222222"/>
        </w:rPr>
        <w:t>Increase in fat metabolism by 500%</w:t>
      </w:r>
    </w:p>
    <w:p w14:paraId="2C686833" w14:textId="2BF844BA" w:rsidR="008F544C" w:rsidRPr="008F544C" w:rsidRDefault="008F544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sidRPr="008F544C">
        <w:rPr>
          <w:rFonts w:ascii="Calibri" w:eastAsia="Times New Roman" w:hAnsi="Calibri" w:cs="Calibri"/>
          <w:b/>
          <w:bCs/>
          <w:color w:val="222222"/>
        </w:rPr>
        <w:t>Visible buttocks lift in 85% of patients</w:t>
      </w:r>
    </w:p>
    <w:p w14:paraId="2BF8CA89" w14:textId="47468A3C" w:rsidR="008F544C" w:rsidRPr="008F544C" w:rsidRDefault="008F544C" w:rsidP="008F544C">
      <w:pPr>
        <w:pStyle w:val="ListParagraph"/>
        <w:numPr>
          <w:ilvl w:val="0"/>
          <w:numId w:val="3"/>
        </w:numPr>
        <w:shd w:val="clear" w:color="auto" w:fill="FFFFFF"/>
        <w:spacing w:after="240" w:line="240" w:lineRule="auto"/>
        <w:rPr>
          <w:rFonts w:ascii="Calibri" w:eastAsia="Times New Roman" w:hAnsi="Calibri" w:cs="Calibri"/>
          <w:b/>
          <w:bCs/>
          <w:color w:val="222222"/>
        </w:rPr>
      </w:pPr>
      <w:r w:rsidRPr="008F544C">
        <w:rPr>
          <w:rFonts w:ascii="Calibri" w:eastAsia="Times New Roman" w:hAnsi="Calibri" w:cs="Calibri"/>
          <w:b/>
          <w:bCs/>
          <w:color w:val="222222"/>
        </w:rPr>
        <w:t>96% patient satisfaction rate</w:t>
      </w:r>
    </w:p>
    <w:p w14:paraId="6788EE6E" w14:textId="66C7FC12" w:rsidR="00A0235B" w:rsidRDefault="004A4F1F">
      <w:r>
        <w:t>TREATMENT AREAS</w:t>
      </w:r>
    </w:p>
    <w:p w14:paraId="4C9C9F4D" w14:textId="440D5341" w:rsidR="00A0235B" w:rsidRDefault="00A0235B">
      <w:r>
        <w:t>Em</w:t>
      </w:r>
      <w:r w:rsidR="008F544C">
        <w:t xml:space="preserve"> S</w:t>
      </w:r>
      <w:r>
        <w:t xml:space="preserve">culpt is the first and most versatile muscle building </w:t>
      </w:r>
      <w:r w:rsidR="005A13B9">
        <w:t>option on</w:t>
      </w:r>
      <w:r>
        <w:t xml:space="preserve"> the market. The FDA clears the treatment for developing four major muscle groups. These groups include those in the abdomen, buttocks, legs, and arms. </w:t>
      </w:r>
    </w:p>
    <w:p w14:paraId="24879294" w14:textId="1B58B8F3" w:rsidR="00A0235B" w:rsidRDefault="00A0235B">
      <w:r w:rsidRPr="00534689">
        <w:rPr>
          <w:b/>
          <w:bCs/>
        </w:rPr>
        <w:t>The abdomen:</w:t>
      </w:r>
      <w:r>
        <w:t xml:space="preserve"> </w:t>
      </w:r>
      <w:r w:rsidR="00E5293F">
        <w:t>Build</w:t>
      </w:r>
      <w:r w:rsidR="006170D3">
        <w:t>s</w:t>
      </w:r>
      <w:r w:rsidR="00E5293F">
        <w:t>, strengthen</w:t>
      </w:r>
      <w:r w:rsidR="006170D3">
        <w:t>s</w:t>
      </w:r>
      <w:r w:rsidR="00E5293F">
        <w:t>, and tone</w:t>
      </w:r>
      <w:r w:rsidR="006170D3">
        <w:t>s</w:t>
      </w:r>
      <w:r w:rsidR="00E5293F">
        <w:t xml:space="preserve"> the abdominal muscles. This strengthens the core and defines the abs for the chiseled “six-pack” look. </w:t>
      </w:r>
    </w:p>
    <w:p w14:paraId="249A1CE7" w14:textId="080748E8" w:rsidR="00E5293F" w:rsidRDefault="00E5293F">
      <w:r w:rsidRPr="00534689">
        <w:rPr>
          <w:b/>
          <w:bCs/>
        </w:rPr>
        <w:t>The buttocks:</w:t>
      </w:r>
      <w:r>
        <w:t xml:space="preserve"> Studies show that treating the buttocks</w:t>
      </w:r>
      <w:r w:rsidR="006170D3">
        <w:t>,</w:t>
      </w:r>
      <w:r>
        <w:t xml:space="preserve"> firms the area and </w:t>
      </w:r>
      <w:r w:rsidR="005A13B9">
        <w:t>provides</w:t>
      </w:r>
      <w:r>
        <w:t xml:space="preserve"> a subtle lift. This </w:t>
      </w:r>
      <w:r w:rsidR="00CB3D9C">
        <w:t>offers a non-surgical alternative for</w:t>
      </w:r>
      <w:r>
        <w:t xml:space="preserve"> a </w:t>
      </w:r>
      <w:proofErr w:type="spellStart"/>
      <w:r>
        <w:t>BBL</w:t>
      </w:r>
      <w:proofErr w:type="spellEnd"/>
      <w:r>
        <w:t xml:space="preserve"> or butt</w:t>
      </w:r>
      <w:r w:rsidR="005A13B9">
        <w:t xml:space="preserve"> </w:t>
      </w:r>
      <w:r>
        <w:t>lift.</w:t>
      </w:r>
    </w:p>
    <w:p w14:paraId="48C57143" w14:textId="592508C7" w:rsidR="00E5293F" w:rsidRDefault="00534689">
      <w:r w:rsidRPr="00534689">
        <w:rPr>
          <w:b/>
          <w:bCs/>
        </w:rPr>
        <w:lastRenderedPageBreak/>
        <w:t>The Arms</w:t>
      </w:r>
      <w:r>
        <w:t>: Targeting the upper arms develops these muscles for stronger, more sculpted biceps and triceps.</w:t>
      </w:r>
    </w:p>
    <w:p w14:paraId="7CCE8CC9" w14:textId="600FE694" w:rsidR="00534689" w:rsidRDefault="00534689">
      <w:r w:rsidRPr="00534689">
        <w:rPr>
          <w:b/>
          <w:bCs/>
        </w:rPr>
        <w:t>The Legs:</w:t>
      </w:r>
      <w:r>
        <w:t xml:space="preserve"> Targeting the upper legs </w:t>
      </w:r>
      <w:r w:rsidR="006170D3">
        <w:t xml:space="preserve">can </w:t>
      </w:r>
      <w:r>
        <w:t xml:space="preserve">firm and tone the thighs, strengthen the quads, </w:t>
      </w:r>
      <w:r w:rsidR="006170D3">
        <w:t>or</w:t>
      </w:r>
      <w:r>
        <w:t xml:space="preserve"> define the calves. </w:t>
      </w:r>
    </w:p>
    <w:p w14:paraId="1E0B01D9" w14:textId="12FAFF5F" w:rsidR="00FE37CA" w:rsidRDefault="00161BE9" w:rsidP="00FE37CA">
      <w:r>
        <w:t>HOW MUCH DOES EMSCULPT COST?</w:t>
      </w:r>
    </w:p>
    <w:p w14:paraId="16D9F1DD" w14:textId="6C6B6F29" w:rsidR="00AA098D" w:rsidRDefault="00FE37CA">
      <w:r>
        <w:t xml:space="preserve">Numerous factors determine </w:t>
      </w:r>
      <w:r w:rsidR="005A13B9">
        <w:t>Emsculpt</w:t>
      </w:r>
      <w:r>
        <w:t xml:space="preserve"> price</w:t>
      </w:r>
      <w:r w:rsidR="006170D3">
        <w:t>s</w:t>
      </w:r>
      <w:r>
        <w:t xml:space="preserve">. These include treatment area, the number of treatments needed, and </w:t>
      </w:r>
      <w:r w:rsidR="00CB3D9C">
        <w:t>exclusive</w:t>
      </w:r>
      <w:r>
        <w:t xml:space="preserve"> discounts from package pricing. Each treatment is customized to the needs and goals of the client. </w:t>
      </w:r>
      <w:r w:rsidR="005A13B9">
        <w:t>Therefore,</w:t>
      </w:r>
      <w:r>
        <w:t xml:space="preserve"> Emsculpt cost varies. At your FREE consultation with The Sophia Med Spa, treatment prices are broken down in detail. We also share ways to save </w:t>
      </w:r>
      <w:r w:rsidR="006170D3">
        <w:t xml:space="preserve">money </w:t>
      </w:r>
      <w:r>
        <w:t xml:space="preserve">and available payment options. </w:t>
      </w:r>
    </w:p>
    <w:p w14:paraId="622919EF" w14:textId="37CACCEE" w:rsidR="002C143E" w:rsidRDefault="002C143E">
      <w:r>
        <w:t>YOUR TREATMENT AND RESULTS</w:t>
      </w:r>
    </w:p>
    <w:p w14:paraId="7A248E04" w14:textId="222B9969" w:rsidR="002C143E" w:rsidRDefault="002C143E">
      <w:r>
        <w:t xml:space="preserve">Treatments are a maximum of 30-minutes. Emsculpt is not painful, but you will feel the contractions. This produces a sensation many patients describe as “weird” but not </w:t>
      </w:r>
      <w:r w:rsidR="00CB3D9C">
        <w:t>unpleasant</w:t>
      </w:r>
      <w:r>
        <w:t xml:space="preserve">. </w:t>
      </w:r>
    </w:p>
    <w:p w14:paraId="1F2A88AE" w14:textId="19F773A1" w:rsidR="002C143E" w:rsidRDefault="002C143E">
      <w:r>
        <w:t>The procedure is non-invasive and requires no downtime. However, expect to feel the same type of muscle soreness you feel after a</w:t>
      </w:r>
      <w:r w:rsidR="00CB3D9C">
        <w:t>n intense</w:t>
      </w:r>
      <w:r>
        <w:t xml:space="preserve"> workout. The soreness lasts for 24 to 48 hours after the treatment while your body is repairing the muscle fibers. </w:t>
      </w:r>
      <w:r w:rsidR="002931CA" w:rsidRPr="002931CA">
        <w:rPr>
          <w:vertAlign w:val="superscript"/>
        </w:rPr>
        <w:t>1</w:t>
      </w:r>
    </w:p>
    <w:p w14:paraId="4C625CB8" w14:textId="52E33B8F" w:rsidR="002C143E" w:rsidRDefault="002C143E">
      <w:r>
        <w:t xml:space="preserve">One treatment can yield visible results. For optimal results, however, most </w:t>
      </w:r>
      <w:r w:rsidR="00FC1C1E">
        <w:t>client</w:t>
      </w:r>
      <w:r>
        <w:t xml:space="preserve">s undergo four </w:t>
      </w:r>
      <w:r w:rsidR="00CB3D9C">
        <w:t>procedure</w:t>
      </w:r>
      <w:r>
        <w:t>s, spaced two to three days apart.</w:t>
      </w:r>
      <w:r w:rsidR="00FC1C1E">
        <w:t xml:space="preserve"> Some clients see results in as little as two to three weeks after their treatments. Most clients require four weeks to see results. Everybody’s experience is unique and is subject to </w:t>
      </w:r>
      <w:r w:rsidR="005A13B9">
        <w:t>variation. *</w:t>
      </w:r>
      <w:r w:rsidR="002931CA" w:rsidRPr="002931CA">
        <w:rPr>
          <w:vertAlign w:val="superscript"/>
        </w:rPr>
        <w:t xml:space="preserve"> </w:t>
      </w:r>
      <w:r w:rsidR="002931CA" w:rsidRPr="002931CA">
        <w:rPr>
          <w:vertAlign w:val="superscript"/>
        </w:rPr>
        <w:t>1</w:t>
      </w:r>
    </w:p>
    <w:p w14:paraId="7E641AC3" w14:textId="613645F2" w:rsidR="00FC1C1E" w:rsidRDefault="00FC1C1E">
      <w:r>
        <w:t>The muscle</w:t>
      </w:r>
      <w:r w:rsidR="002931CA">
        <w:t>s</w:t>
      </w:r>
      <w:r>
        <w:t xml:space="preserve"> </w:t>
      </w:r>
      <w:r w:rsidR="002931CA">
        <w:t xml:space="preserve">may continue to develop, getting bigger, stronger, and firmer, for up to 6 months following treatment. </w:t>
      </w:r>
      <w:r w:rsidR="002931CA" w:rsidRPr="002931CA">
        <w:rPr>
          <w:vertAlign w:val="superscript"/>
        </w:rPr>
        <w:t>1</w:t>
      </w:r>
    </w:p>
    <w:p w14:paraId="7025720F" w14:textId="4223A26C" w:rsidR="00161BE9" w:rsidRDefault="00161BE9" w:rsidP="00161BE9">
      <w:r>
        <w:t>EMSCULPT</w:t>
      </w:r>
      <w:r w:rsidRPr="00BA1DBF">
        <w:t xml:space="preserve"> NEAR ME</w:t>
      </w:r>
      <w:r>
        <w:t xml:space="preserve"> | BOSTON</w:t>
      </w:r>
    </w:p>
    <w:p w14:paraId="5EE815D0" w14:textId="683103CD" w:rsidR="006170D3" w:rsidRDefault="00161BE9" w:rsidP="00161BE9">
      <w:r>
        <w:t xml:space="preserve">Build your confidence with a stronger, slimmer body. </w:t>
      </w:r>
      <w:r w:rsidRPr="00BA1DBF">
        <w:t>Schedule a free consultation with the Sophia Med Spa</w:t>
      </w:r>
      <w:r>
        <w:t>,</w:t>
      </w:r>
      <w:r>
        <w:t xml:space="preserve"> the </w:t>
      </w:r>
      <w:r w:rsidR="005A13B9">
        <w:t>premier</w:t>
      </w:r>
      <w:r>
        <w:t xml:space="preserve"> </w:t>
      </w:r>
      <w:r w:rsidRPr="00BA1DBF">
        <w:t>skin rejuvenation and body contouring center</w:t>
      </w:r>
      <w:r>
        <w:t xml:space="preserve"> in MetroWest Boston. L</w:t>
      </w:r>
      <w:r>
        <w:t>ocated in</w:t>
      </w:r>
      <w:r w:rsidRPr="00BA1DBF">
        <w:t xml:space="preserve"> Sudbury</w:t>
      </w:r>
      <w:r>
        <w:t>, MA</w:t>
      </w:r>
      <w:r w:rsidR="006170D3">
        <w:t>,</w:t>
      </w:r>
      <w:r>
        <w:t xml:space="preserve"> The Sophia</w:t>
      </w:r>
      <w:r>
        <w:t xml:space="preserve"> proudly serves the nearby communities of</w:t>
      </w:r>
      <w:r w:rsidRPr="00BA1DBF">
        <w:t xml:space="preserve"> Framingham</w:t>
      </w:r>
      <w:r>
        <w:t xml:space="preserve"> and</w:t>
      </w:r>
      <w:r w:rsidRPr="00BA1DBF">
        <w:t xml:space="preserve"> Wayland</w:t>
      </w:r>
      <w:r>
        <w:t>.</w:t>
      </w:r>
      <w:r w:rsidRPr="00BA1DBF">
        <w:t xml:space="preserve"> </w:t>
      </w:r>
    </w:p>
    <w:p w14:paraId="67959592" w14:textId="2B1EFD4C" w:rsidR="00161BE9" w:rsidRDefault="00161BE9" w:rsidP="00161BE9">
      <w:r w:rsidRPr="00BA1DBF">
        <w:t xml:space="preserve">Contact </w:t>
      </w:r>
      <w:r>
        <w:t xml:space="preserve">the Sophia </w:t>
      </w:r>
      <w:r w:rsidRPr="00BA1DBF">
        <w:t>online or call the center at (508) 271-1182.</w:t>
      </w:r>
    </w:p>
    <w:p w14:paraId="71AFAA55" w14:textId="76315A9A" w:rsidR="004A4F1F" w:rsidRDefault="004A4F1F" w:rsidP="00161BE9">
      <w:r>
        <w:t>SOURCES:</w:t>
      </w:r>
    </w:p>
    <w:p w14:paraId="342F4A4B" w14:textId="77777777" w:rsidR="004A4F1F" w:rsidRDefault="004A4F1F" w:rsidP="004A4F1F">
      <w:pPr>
        <w:shd w:val="clear" w:color="auto" w:fill="FFFFFF"/>
        <w:spacing w:line="235" w:lineRule="atLeast"/>
      </w:pPr>
      <w:r>
        <w:t xml:space="preserve">Sources: </w:t>
      </w:r>
    </w:p>
    <w:p w14:paraId="1541DC8A" w14:textId="77777777" w:rsidR="004A4F1F" w:rsidRDefault="004A4F1F" w:rsidP="004A4F1F">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5" w:history="1">
        <w:r w:rsidRPr="00D4114C">
          <w:rPr>
            <w:rStyle w:val="Hyperlink"/>
          </w:rPr>
          <w:t>Link.</w:t>
        </w:r>
      </w:hyperlink>
    </w:p>
    <w:p w14:paraId="1AB663F1" w14:textId="7DA919F9" w:rsidR="004A4F1F" w:rsidRDefault="004A4F1F" w:rsidP="004A4F1F">
      <w:r>
        <w:rPr>
          <w:rFonts w:cstheme="minorHAnsi"/>
        </w:rPr>
        <w:t>²</w:t>
      </w:r>
      <w:r>
        <w:t xml:space="preserve"> “</w:t>
      </w:r>
      <w:r w:rsidRPr="00802E7B">
        <w:t>Safety and efficacy of a novel high‐intensity focused electromagnetic technology device for non</w:t>
      </w:r>
      <w:r w:rsidR="00CB3D9C">
        <w:t>-</w:t>
      </w:r>
      <w:r w:rsidRPr="00802E7B">
        <w:t>invasive abdominal body shaping</w:t>
      </w:r>
      <w:r>
        <w:t xml:space="preserve">.” </w:t>
      </w:r>
      <w:r w:rsidRPr="00802E7B">
        <w:rPr>
          <w:i/>
        </w:rPr>
        <w:t>The Journal of Cosmetic Dermatology.</w:t>
      </w:r>
      <w:r>
        <w:t xml:space="preserve"> 2018. </w:t>
      </w:r>
      <w:hyperlink r:id="rId6" w:history="1">
        <w:r w:rsidRPr="00802E7B">
          <w:rPr>
            <w:rStyle w:val="Hyperlink"/>
          </w:rPr>
          <w:t>Link.</w:t>
        </w:r>
      </w:hyperlink>
    </w:p>
    <w:p w14:paraId="6224C4CE" w14:textId="77777777" w:rsidR="004A4F1F" w:rsidRPr="00AA63EF" w:rsidRDefault="004A4F1F" w:rsidP="004A4F1F">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7" w:history="1">
        <w:r w:rsidRPr="00AA63EF">
          <w:rPr>
            <w:rStyle w:val="Hyperlink"/>
          </w:rPr>
          <w:t>Link.</w:t>
        </w:r>
      </w:hyperlink>
      <w:r>
        <w:t xml:space="preserve"> </w:t>
      </w:r>
    </w:p>
    <w:p w14:paraId="5E6DC519" w14:textId="77777777" w:rsidR="004A4F1F" w:rsidRPr="00BA1DBF" w:rsidRDefault="004A4F1F" w:rsidP="00161BE9"/>
    <w:p w14:paraId="3A479F89" w14:textId="77777777" w:rsidR="00257C4B" w:rsidRDefault="00257C4B"/>
    <w:sectPr w:rsidR="00257C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5B5B82"/>
    <w:multiLevelType w:val="hybridMultilevel"/>
    <w:tmpl w:val="9A705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64E30"/>
    <w:multiLevelType w:val="hybridMultilevel"/>
    <w:tmpl w:val="A034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NDM1MTMzMbA0sjRU0lEKTi0uzszPAykwrAUAwRywoywAAAA="/>
  </w:docVars>
  <w:rsids>
    <w:rsidRoot w:val="00561E48"/>
    <w:rsid w:val="00161BE9"/>
    <w:rsid w:val="001D176F"/>
    <w:rsid w:val="00257C4B"/>
    <w:rsid w:val="002931CA"/>
    <w:rsid w:val="002C143E"/>
    <w:rsid w:val="00307734"/>
    <w:rsid w:val="00421DAB"/>
    <w:rsid w:val="004A4F1F"/>
    <w:rsid w:val="00534689"/>
    <w:rsid w:val="00561E48"/>
    <w:rsid w:val="005A13B9"/>
    <w:rsid w:val="006170D3"/>
    <w:rsid w:val="007A206F"/>
    <w:rsid w:val="008F544C"/>
    <w:rsid w:val="00A0235B"/>
    <w:rsid w:val="00AA098D"/>
    <w:rsid w:val="00C07EA8"/>
    <w:rsid w:val="00C753F4"/>
    <w:rsid w:val="00CB3D9C"/>
    <w:rsid w:val="00D457A2"/>
    <w:rsid w:val="00E5293F"/>
    <w:rsid w:val="00FC1C1E"/>
    <w:rsid w:val="00FE3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8F45E"/>
  <w15:chartTrackingRefBased/>
  <w15:docId w15:val="{020AE7D5-AC94-4A37-BE69-D99DC960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1CA"/>
    <w:pPr>
      <w:ind w:left="720"/>
      <w:contextualSpacing/>
    </w:pPr>
  </w:style>
  <w:style w:type="character" w:styleId="Hyperlink">
    <w:name w:val="Hyperlink"/>
    <w:basedOn w:val="DefaultParagraphFont"/>
    <w:uiPriority w:val="99"/>
    <w:unhideWhenUsed/>
    <w:rsid w:val="004A4F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full/10.1111/jocd.12779" TargetMode="External"/><Relationship Id="rId5"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6</TotalTime>
  <Pages>4</Pages>
  <Words>1094</Words>
  <Characters>6128</Characters>
  <Application>Microsoft Office Word</Application>
  <DocSecurity>0</DocSecurity>
  <Lines>113</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7</cp:revision>
  <dcterms:created xsi:type="dcterms:W3CDTF">2020-03-12T19:55:00Z</dcterms:created>
  <dcterms:modified xsi:type="dcterms:W3CDTF">2020-03-14T00:44:00Z</dcterms:modified>
</cp:coreProperties>
</file>